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ACB" w:rsidRDefault="00405D1C">
      <w:r>
        <w:t>Lesson 1</w:t>
      </w:r>
      <w:r w:rsidR="00A53334">
        <w:t xml:space="preserve"> – </w:t>
      </w:r>
      <w:r w:rsidR="008F1FF2">
        <w:t>Light</w:t>
      </w:r>
      <w:r w:rsidR="00A53334">
        <w:t xml:space="preserve"> – Transcripts</w:t>
      </w:r>
    </w:p>
    <w:p w:rsidR="00A53334" w:rsidRDefault="00A53334"/>
    <w:p w:rsidR="008F1FF2" w:rsidRDefault="008F1FF2" w:rsidP="00A53334">
      <w:pPr>
        <w:pStyle w:val="ListParagraph"/>
        <w:numPr>
          <w:ilvl w:val="0"/>
          <w:numId w:val="1"/>
        </w:numPr>
      </w:pPr>
      <w:r>
        <w:t>Let’s talk about our first lesson, let’s talk about light.</w:t>
      </w:r>
    </w:p>
    <w:p w:rsidR="00B0020A" w:rsidRDefault="00B0020A" w:rsidP="00A53334">
      <w:pPr>
        <w:pStyle w:val="ListParagraph"/>
        <w:numPr>
          <w:ilvl w:val="0"/>
          <w:numId w:val="1"/>
        </w:numPr>
      </w:pPr>
      <w:r>
        <w:t>Light, I everywhere around us</w:t>
      </w:r>
      <w:r w:rsidR="00687009">
        <w:t>…. until</w:t>
      </w:r>
      <w:r>
        <w:t xml:space="preserve"> it obviously </w:t>
      </w:r>
      <w:r w:rsidR="00687009">
        <w:t>isn’t</w:t>
      </w:r>
      <w:r>
        <w:t>.</w:t>
      </w:r>
    </w:p>
    <w:p w:rsidR="00B0020A" w:rsidRDefault="00B0020A" w:rsidP="00A53334">
      <w:pPr>
        <w:pStyle w:val="ListParagraph"/>
        <w:numPr>
          <w:ilvl w:val="0"/>
          <w:numId w:val="1"/>
        </w:numPr>
      </w:pPr>
      <w:r>
        <w:t xml:space="preserve">Light or visible light is the small section of the </w:t>
      </w:r>
      <w:r w:rsidR="00687009">
        <w:t>electromagnetic</w:t>
      </w:r>
      <w:r>
        <w:t xml:space="preserve"> spectrum that we, with the human eye can perceive.</w:t>
      </w:r>
    </w:p>
    <w:p w:rsidR="00B0020A" w:rsidRDefault="00B0020A" w:rsidP="00A53334">
      <w:pPr>
        <w:pStyle w:val="ListParagraph"/>
        <w:numPr>
          <w:ilvl w:val="0"/>
          <w:numId w:val="1"/>
        </w:numPr>
      </w:pPr>
      <w:r>
        <w:t>It’s literally what allows us to see.</w:t>
      </w:r>
    </w:p>
    <w:p w:rsidR="00B0020A" w:rsidRDefault="00B0020A" w:rsidP="00A53334">
      <w:pPr>
        <w:pStyle w:val="ListParagraph"/>
        <w:numPr>
          <w:ilvl w:val="0"/>
          <w:numId w:val="1"/>
        </w:numPr>
      </w:pPr>
      <w:r>
        <w:t>The main source of light for us is obviously the sun, however in photography we often make do with other sources -  we use a flash or a bulb.</w:t>
      </w:r>
    </w:p>
    <w:p w:rsidR="00B0020A" w:rsidRDefault="00B0020A" w:rsidP="00A53334">
      <w:pPr>
        <w:pStyle w:val="ListParagraph"/>
        <w:numPr>
          <w:ilvl w:val="0"/>
          <w:numId w:val="1"/>
        </w:numPr>
      </w:pPr>
      <w:r>
        <w:t xml:space="preserve">There are many properties of light, that if you were doing a scientific study of it need to be addressed. </w:t>
      </w:r>
      <w:r w:rsidR="000320DE">
        <w:t>However, and</w:t>
      </w:r>
      <w:r>
        <w:t xml:space="preserve"> you should, you should follow up with some of the links provided in the </w:t>
      </w:r>
      <w:r w:rsidRPr="00B0020A">
        <w:rPr>
          <w:b/>
        </w:rPr>
        <w:t>appendix</w:t>
      </w:r>
      <w:r>
        <w:rPr>
          <w:b/>
        </w:rPr>
        <w:t xml:space="preserve"> with </w:t>
      </w:r>
      <w:r w:rsidR="00687009">
        <w:rPr>
          <w:b/>
        </w:rPr>
        <w:t xml:space="preserve">this </w:t>
      </w:r>
      <w:r w:rsidR="00687009">
        <w:t>video</w:t>
      </w:r>
      <w:r>
        <w:t>.</w:t>
      </w:r>
    </w:p>
    <w:p w:rsidR="00B0020A" w:rsidRDefault="00B0020A" w:rsidP="00A53334">
      <w:pPr>
        <w:pStyle w:val="ListParagraph"/>
        <w:numPr>
          <w:ilvl w:val="0"/>
          <w:numId w:val="1"/>
        </w:numPr>
      </w:pPr>
      <w:r>
        <w:t>However, for us the two main ones that we care about are Intensity and Colors. Let’s quickly talk about Colors.</w:t>
      </w:r>
    </w:p>
    <w:p w:rsidR="00B0020A" w:rsidRDefault="00B0020A" w:rsidP="00B0020A">
      <w:pPr>
        <w:ind w:left="360"/>
      </w:pPr>
      <w:r>
        <w:t>Lesson 1</w:t>
      </w:r>
      <w:r>
        <w:t>.1</w:t>
      </w:r>
      <w:r>
        <w:t xml:space="preserve"> – </w:t>
      </w:r>
      <w:r>
        <w:t>Colors</w:t>
      </w:r>
      <w:r>
        <w:t xml:space="preserve"> – Transcripts</w:t>
      </w:r>
    </w:p>
    <w:p w:rsidR="0047442B" w:rsidRDefault="00B0020A" w:rsidP="0047442B">
      <w:pPr>
        <w:pStyle w:val="ListParagraph"/>
        <w:numPr>
          <w:ilvl w:val="0"/>
          <w:numId w:val="1"/>
        </w:numPr>
      </w:pPr>
      <w:r>
        <w:t>Colors are ext</w:t>
      </w:r>
      <w:r w:rsidR="0047442B">
        <w:t xml:space="preserve">remely important to us </w:t>
      </w:r>
      <w:r>
        <w:t>as humans. We associate color with a whole variety of</w:t>
      </w:r>
      <w:r w:rsidR="0047442B">
        <w:t xml:space="preserve"> things and how we perceive and react to</w:t>
      </w:r>
      <w:r>
        <w:t xml:space="preserve"> our w</w:t>
      </w:r>
      <w:r w:rsidR="0047442B">
        <w:t>orld. We know when to stop and go at an intersection because a light turns “Red” or “Green”.  We know what’</w:t>
      </w:r>
      <w:r w:rsidR="000320DE">
        <w:t xml:space="preserve">s good </w:t>
      </w:r>
      <w:r w:rsidR="0047442B">
        <w:t>for us, what to eat, what we like, and colors play a very important role in our psyche.</w:t>
      </w:r>
    </w:p>
    <w:p w:rsidR="0047442B" w:rsidRDefault="0047442B" w:rsidP="00A53334">
      <w:pPr>
        <w:pStyle w:val="ListParagraph"/>
        <w:numPr>
          <w:ilvl w:val="0"/>
          <w:numId w:val="1"/>
        </w:numPr>
      </w:pPr>
      <w:r>
        <w:t xml:space="preserve">It’s crucial for us to understand that the color associated with an object is </w:t>
      </w:r>
      <w:r w:rsidR="000320DE">
        <w:t>really</w:t>
      </w:r>
      <w:r>
        <w:t xml:space="preserve"> the spectrum of light hat the object does not absorb and echoes back at us.</w:t>
      </w:r>
    </w:p>
    <w:p w:rsidR="0047442B" w:rsidRDefault="0047442B" w:rsidP="00A53334">
      <w:pPr>
        <w:pStyle w:val="ListParagraph"/>
        <w:numPr>
          <w:ilvl w:val="0"/>
          <w:numId w:val="1"/>
        </w:numPr>
      </w:pPr>
      <w:r>
        <w:t>An object is white if it reflects a majority of the light that falls on it. This paper for instance is white, because it reflects most of the color back to us.</w:t>
      </w:r>
    </w:p>
    <w:p w:rsidR="0047442B" w:rsidRDefault="0047442B" w:rsidP="00A53334">
      <w:pPr>
        <w:pStyle w:val="ListParagraph"/>
        <w:numPr>
          <w:ilvl w:val="0"/>
          <w:numId w:val="1"/>
        </w:numPr>
      </w:pPr>
      <w:r>
        <w:t xml:space="preserve">This lens cap however does not reflect much light instead absorbing most of it and looks black to us. To our eyes, and our cameras that capture this reflected </w:t>
      </w:r>
      <w:r w:rsidR="000320DE">
        <w:t>light</w:t>
      </w:r>
      <w:r>
        <w:t>.</w:t>
      </w:r>
    </w:p>
    <w:p w:rsidR="0047442B" w:rsidRDefault="0047442B" w:rsidP="00A53334">
      <w:pPr>
        <w:pStyle w:val="ListParagraph"/>
        <w:numPr>
          <w:ilvl w:val="0"/>
          <w:numId w:val="1"/>
        </w:numPr>
      </w:pPr>
      <w:r>
        <w:t xml:space="preserve">Colors are associated with a specific frequency of light in the spectrum and we should reserve this </w:t>
      </w:r>
      <w:r w:rsidR="000320DE">
        <w:t>discussion</w:t>
      </w:r>
      <w:r>
        <w:t xml:space="preserve"> till that point.</w:t>
      </w:r>
    </w:p>
    <w:p w:rsidR="0047442B" w:rsidRDefault="0047442B" w:rsidP="00FD572C">
      <w:pPr>
        <w:ind w:left="360"/>
      </w:pPr>
      <w:r>
        <w:t>Lesson 1</w:t>
      </w:r>
      <w:r>
        <w:t>.2</w:t>
      </w:r>
      <w:r>
        <w:t xml:space="preserve"> – </w:t>
      </w:r>
      <w:r>
        <w:t>Intensity</w:t>
      </w:r>
      <w:r>
        <w:t xml:space="preserve"> – Transcripts</w:t>
      </w:r>
    </w:p>
    <w:p w:rsidR="00FD572C" w:rsidRDefault="007109CB" w:rsidP="00A53334">
      <w:pPr>
        <w:pStyle w:val="ListParagraph"/>
        <w:numPr>
          <w:ilvl w:val="0"/>
          <w:numId w:val="1"/>
        </w:numPr>
      </w:pPr>
      <w:r>
        <w:t xml:space="preserve">The second piece we should talk about is the intensity. The intensity is the brightness of an object. </w:t>
      </w:r>
    </w:p>
    <w:p w:rsidR="007109CB" w:rsidRDefault="000320DE" w:rsidP="00A53334">
      <w:pPr>
        <w:pStyle w:val="ListParagraph"/>
        <w:numPr>
          <w:ilvl w:val="0"/>
          <w:numId w:val="1"/>
        </w:numPr>
      </w:pPr>
      <w:r>
        <w:t>Similarly,</w:t>
      </w:r>
      <w:r w:rsidR="007109CB">
        <w:t xml:space="preserve"> it also decides how bright and vibrant, or how dark a scene is. This in </w:t>
      </w:r>
      <w:r>
        <w:t>turn</w:t>
      </w:r>
      <w:r w:rsidR="007109CB">
        <w:t xml:space="preserve"> is the final image product captured by the camera.</w:t>
      </w:r>
    </w:p>
    <w:p w:rsidR="007109CB" w:rsidRDefault="007109CB" w:rsidP="00A53334">
      <w:pPr>
        <w:pStyle w:val="ListParagraph"/>
        <w:numPr>
          <w:ilvl w:val="0"/>
          <w:numId w:val="1"/>
        </w:numPr>
      </w:pPr>
      <w:r>
        <w:t xml:space="preserve">A less intense scene is </w:t>
      </w:r>
      <w:r w:rsidR="000320DE">
        <w:t>usually</w:t>
      </w:r>
      <w:r>
        <w:t xml:space="preserve"> darker and </w:t>
      </w:r>
      <w:r w:rsidR="000320DE">
        <w:t>duller</w:t>
      </w:r>
      <w:r>
        <w:t>.</w:t>
      </w:r>
    </w:p>
    <w:p w:rsidR="007109CB" w:rsidRDefault="007109CB" w:rsidP="00A53334">
      <w:pPr>
        <w:pStyle w:val="ListParagraph"/>
        <w:numPr>
          <w:ilvl w:val="0"/>
          <w:numId w:val="1"/>
        </w:numPr>
      </w:pPr>
      <w:r>
        <w:t xml:space="preserve">A brighter shinier </w:t>
      </w:r>
      <w:r w:rsidR="000320DE">
        <w:t>object</w:t>
      </w:r>
      <w:r>
        <w:t xml:space="preserve"> like a shiny plastic case is a little bit more vibrant as compared to say a dull yellow sheet of paper.</w:t>
      </w:r>
    </w:p>
    <w:p w:rsidR="007109CB" w:rsidRDefault="007109CB" w:rsidP="00A53334">
      <w:pPr>
        <w:pStyle w:val="ListParagraph"/>
        <w:numPr>
          <w:ilvl w:val="0"/>
          <w:numId w:val="1"/>
        </w:numPr>
      </w:pPr>
      <w:r>
        <w:t>This is an indication of how the colors will look in your photograph and image.</w:t>
      </w:r>
    </w:p>
    <w:p w:rsidR="007109CB" w:rsidRDefault="007109CB">
      <w:r>
        <w:br w:type="page"/>
      </w:r>
    </w:p>
    <w:p w:rsidR="007109CB" w:rsidRDefault="007109CB" w:rsidP="007109CB">
      <w:pPr>
        <w:ind w:left="360"/>
      </w:pPr>
      <w:r>
        <w:lastRenderedPageBreak/>
        <w:t>Lesson 1</w:t>
      </w:r>
      <w:r>
        <w:t>.3</w:t>
      </w:r>
      <w:r>
        <w:t xml:space="preserve"> – </w:t>
      </w:r>
      <w:r>
        <w:t>Perception of the World</w:t>
      </w:r>
      <w:r>
        <w:t xml:space="preserve"> – Transcripts</w:t>
      </w:r>
    </w:p>
    <w:p w:rsidR="007109CB" w:rsidRDefault="007109CB" w:rsidP="00A53334">
      <w:pPr>
        <w:pStyle w:val="ListParagraph"/>
        <w:numPr>
          <w:ilvl w:val="0"/>
          <w:numId w:val="1"/>
        </w:numPr>
      </w:pPr>
      <w:r>
        <w:t xml:space="preserve">Light – It’s </w:t>
      </w:r>
      <w:r w:rsidR="000320DE">
        <w:t>intensity</w:t>
      </w:r>
      <w:r>
        <w:t xml:space="preserve"> and color are critical to our perception of the world.</w:t>
      </w:r>
    </w:p>
    <w:p w:rsidR="007109CB" w:rsidRDefault="007109CB" w:rsidP="00A53334">
      <w:pPr>
        <w:pStyle w:val="ListParagraph"/>
        <w:numPr>
          <w:ilvl w:val="0"/>
          <w:numId w:val="1"/>
        </w:numPr>
      </w:pPr>
      <w:r>
        <w:t>We see what is reflected off of the objects around us.</w:t>
      </w:r>
    </w:p>
    <w:p w:rsidR="007109CB" w:rsidRDefault="007109CB" w:rsidP="00A53334">
      <w:pPr>
        <w:pStyle w:val="ListParagraph"/>
        <w:numPr>
          <w:ilvl w:val="0"/>
          <w:numId w:val="1"/>
        </w:numPr>
      </w:pPr>
      <w:r>
        <w:t xml:space="preserve">If an object reflects mostly blue light it </w:t>
      </w:r>
      <w:r w:rsidR="000320DE">
        <w:t>tends</w:t>
      </w:r>
      <w:r>
        <w:t xml:space="preserve"> to be </w:t>
      </w:r>
      <w:r w:rsidR="000320DE">
        <w:t>blue to our eyes, which in-turn</w:t>
      </w:r>
      <w:r>
        <w:t xml:space="preserve"> means that this color, the blue pigment is really absorbing most of the other colors.</w:t>
      </w:r>
    </w:p>
    <w:p w:rsidR="007109CB" w:rsidRDefault="000320DE" w:rsidP="00A53334">
      <w:pPr>
        <w:pStyle w:val="ListParagraph"/>
        <w:numPr>
          <w:ilvl w:val="0"/>
          <w:numId w:val="1"/>
        </w:numPr>
      </w:pPr>
      <w:r>
        <w:t>Similarly,</w:t>
      </w:r>
      <w:r w:rsidR="007109CB">
        <w:t xml:space="preserve"> the red is absorbing most of the other colors other than the red.</w:t>
      </w:r>
    </w:p>
    <w:p w:rsidR="007109CB" w:rsidRDefault="007109CB" w:rsidP="00A53334">
      <w:pPr>
        <w:pStyle w:val="ListParagraph"/>
        <w:numPr>
          <w:ilvl w:val="0"/>
          <w:numId w:val="1"/>
        </w:numPr>
      </w:pPr>
      <w:r>
        <w:t>The crucial point here is that we only see an object if it reflects light, and we associate the color of the reflected light with an object.</w:t>
      </w:r>
    </w:p>
    <w:p w:rsidR="007109CB" w:rsidRDefault="007109CB" w:rsidP="00A53334">
      <w:pPr>
        <w:pStyle w:val="ListParagraph"/>
        <w:numPr>
          <w:ilvl w:val="0"/>
          <w:numId w:val="1"/>
        </w:numPr>
      </w:pPr>
      <w:r>
        <w:t>Let’s talk about the Spectrum of colors right after this.</w:t>
      </w:r>
    </w:p>
    <w:p w:rsidR="007109CB" w:rsidRDefault="007109CB" w:rsidP="007109CB">
      <w:pPr>
        <w:ind w:left="360"/>
      </w:pPr>
      <w:r>
        <w:t>Lesson 1</w:t>
      </w:r>
      <w:r>
        <w:t>.4</w:t>
      </w:r>
      <w:r>
        <w:t xml:space="preserve"> –</w:t>
      </w:r>
      <w:r>
        <w:t xml:space="preserve"> Spectrum of Colors</w:t>
      </w:r>
      <w:r>
        <w:t>– Transcripts</w:t>
      </w:r>
    </w:p>
    <w:p w:rsidR="007109CB" w:rsidRDefault="007109CB" w:rsidP="00A53334">
      <w:pPr>
        <w:pStyle w:val="ListParagraph"/>
        <w:numPr>
          <w:ilvl w:val="0"/>
          <w:numId w:val="1"/>
        </w:numPr>
      </w:pPr>
      <w:r>
        <w:t xml:space="preserve">As we already mentioned before. The sun is our primary source of light. </w:t>
      </w:r>
    </w:p>
    <w:p w:rsidR="007109CB" w:rsidRDefault="007109CB" w:rsidP="00A53334">
      <w:pPr>
        <w:pStyle w:val="ListParagraph"/>
        <w:numPr>
          <w:ilvl w:val="0"/>
          <w:numId w:val="1"/>
        </w:numPr>
      </w:pPr>
      <w:r>
        <w:t xml:space="preserve">Sun light is also our generally accepted form of white light, but it really consists of 7 different colors of light of different frequencies and wavelengths. Most often called </w:t>
      </w:r>
      <w:r w:rsidRPr="007109CB">
        <w:rPr>
          <w:b/>
        </w:rPr>
        <w:t>VIBGYOR</w:t>
      </w:r>
      <w:r>
        <w:t xml:space="preserve"> – Violet Indigo Blue Green Yellow Orange and Red.</w:t>
      </w:r>
    </w:p>
    <w:p w:rsidR="00687009" w:rsidRDefault="00687009" w:rsidP="00A53334">
      <w:pPr>
        <w:pStyle w:val="ListParagraph"/>
        <w:numPr>
          <w:ilvl w:val="0"/>
          <w:numId w:val="1"/>
        </w:numPr>
      </w:pPr>
      <w:r>
        <w:t>Things that we don’t see lie beyond the end of this spectrum such as Infra-red and ultra-violet.</w:t>
      </w:r>
    </w:p>
    <w:p w:rsidR="007109CB" w:rsidRDefault="006A6837" w:rsidP="00A53334">
      <w:pPr>
        <w:pStyle w:val="ListParagraph"/>
        <w:numPr>
          <w:ilvl w:val="0"/>
          <w:numId w:val="1"/>
        </w:numPr>
      </w:pPr>
      <w:r>
        <w:t xml:space="preserve">The spectrum is just the light of different colors bent at </w:t>
      </w:r>
      <w:r w:rsidR="000320DE">
        <w:t>different</w:t>
      </w:r>
      <w:r>
        <w:t xml:space="preserve"> angles when passing through a </w:t>
      </w:r>
      <w:r w:rsidR="000320DE">
        <w:t>medium</w:t>
      </w:r>
      <w:bookmarkStart w:id="0" w:name="_GoBack"/>
      <w:bookmarkEnd w:id="0"/>
      <w:r>
        <w:t>. Most often the medium is glass in a prism or water.</w:t>
      </w:r>
    </w:p>
    <w:p w:rsidR="006A6837" w:rsidRDefault="006A6837" w:rsidP="00A53334">
      <w:pPr>
        <w:pStyle w:val="ListParagraph"/>
        <w:numPr>
          <w:ilvl w:val="0"/>
          <w:numId w:val="1"/>
        </w:numPr>
      </w:pPr>
      <w:r>
        <w:t xml:space="preserve">The different angles of </w:t>
      </w:r>
      <w:r w:rsidR="000320DE">
        <w:t>bending</w:t>
      </w:r>
      <w:r>
        <w:t xml:space="preserve"> </w:t>
      </w:r>
      <w:r w:rsidR="000320DE">
        <w:t>happen</w:t>
      </w:r>
      <w:r>
        <w:t xml:space="preserve"> due to the respective frequencies and wavelengths of the </w:t>
      </w:r>
      <w:r w:rsidR="000320DE">
        <w:t>individual</w:t>
      </w:r>
      <w:r>
        <w:t xml:space="preserve"> colors of </w:t>
      </w:r>
      <w:r w:rsidR="000320DE">
        <w:t>light.</w:t>
      </w:r>
      <w:r>
        <w:t xml:space="preserve"> Refer to the </w:t>
      </w:r>
      <w:r w:rsidRPr="006A6837">
        <w:rPr>
          <w:b/>
        </w:rPr>
        <w:t>appendix</w:t>
      </w:r>
      <w:r>
        <w:t xml:space="preserve"> for more information.</w:t>
      </w:r>
    </w:p>
    <w:p w:rsidR="006A6837" w:rsidRDefault="006A6837" w:rsidP="00A53334">
      <w:pPr>
        <w:pStyle w:val="ListParagraph"/>
        <w:numPr>
          <w:ilvl w:val="0"/>
          <w:numId w:val="1"/>
        </w:numPr>
      </w:pPr>
      <w:r>
        <w:t xml:space="preserve">The most spectacular example of this is that of rainbows. </w:t>
      </w:r>
    </w:p>
    <w:p w:rsidR="006A6837" w:rsidRDefault="006A6837" w:rsidP="00A53334">
      <w:pPr>
        <w:pStyle w:val="ListParagraph"/>
        <w:numPr>
          <w:ilvl w:val="0"/>
          <w:numId w:val="1"/>
        </w:numPr>
      </w:pPr>
      <w:r>
        <w:t xml:space="preserve">Rainbows are formed when after a rainfall the moisture in the atmosphere splits </w:t>
      </w:r>
      <w:r w:rsidR="000320DE">
        <w:t>the</w:t>
      </w:r>
      <w:r>
        <w:t xml:space="preserve"> </w:t>
      </w:r>
      <w:r w:rsidR="000320DE">
        <w:t>sunlight</w:t>
      </w:r>
      <w:r>
        <w:t xml:space="preserve"> passing through it and forms a full spectrum of its constituent colors right across the sky.</w:t>
      </w:r>
    </w:p>
    <w:p w:rsidR="00687009" w:rsidRDefault="00687009" w:rsidP="00687009">
      <w:pPr>
        <w:ind w:left="360"/>
      </w:pPr>
      <w:r>
        <w:t>Lesson 1.4 – Spectrum of Colors</w:t>
      </w:r>
      <w:r>
        <w:t xml:space="preserve"> </w:t>
      </w:r>
      <w:r w:rsidR="000320DE">
        <w:t>Cont.</w:t>
      </w:r>
      <w:r>
        <w:t>– Transcripts</w:t>
      </w:r>
    </w:p>
    <w:p w:rsidR="00687009" w:rsidRDefault="00687009" w:rsidP="00A53334">
      <w:pPr>
        <w:pStyle w:val="ListParagraph"/>
        <w:numPr>
          <w:ilvl w:val="0"/>
          <w:numId w:val="1"/>
        </w:numPr>
      </w:pPr>
    </w:p>
    <w:p w:rsidR="006A6837" w:rsidRDefault="006A6837" w:rsidP="00A53334">
      <w:pPr>
        <w:pStyle w:val="ListParagraph"/>
        <w:numPr>
          <w:ilvl w:val="0"/>
          <w:numId w:val="1"/>
        </w:numPr>
      </w:pPr>
      <w:r>
        <w:t>We have talked about colors before but this is a good time to remind that that all objects do one of three things</w:t>
      </w:r>
    </w:p>
    <w:p w:rsidR="006A6837" w:rsidRDefault="006A6837" w:rsidP="006A6837">
      <w:pPr>
        <w:pStyle w:val="ListParagraph"/>
        <w:numPr>
          <w:ilvl w:val="0"/>
          <w:numId w:val="1"/>
        </w:numPr>
      </w:pPr>
      <w:r>
        <w:t>They Absorb – a majority of the color spectrum and reflect very little, they are like this lens cap – black.</w:t>
      </w:r>
    </w:p>
    <w:p w:rsidR="006A6837" w:rsidRDefault="006A6837" w:rsidP="006A6837">
      <w:pPr>
        <w:pStyle w:val="ListParagraph"/>
        <w:numPr>
          <w:ilvl w:val="0"/>
          <w:numId w:val="1"/>
        </w:numPr>
      </w:pPr>
      <w:r>
        <w:t xml:space="preserve">The second category does the opposite and reflects a vast majority of the color spectrum and appears white. </w:t>
      </w:r>
    </w:p>
    <w:p w:rsidR="00687009" w:rsidRDefault="006A6837" w:rsidP="00687009">
      <w:pPr>
        <w:pStyle w:val="ListParagraph"/>
        <w:numPr>
          <w:ilvl w:val="0"/>
          <w:numId w:val="1"/>
        </w:numPr>
      </w:pPr>
      <w:r>
        <w:t>The third and most</w:t>
      </w:r>
      <w:r w:rsidR="00687009">
        <w:t xml:space="preserve"> common is somewhere in between. They reflect a fraction and absorb some fraction of the spectrum.</w:t>
      </w:r>
    </w:p>
    <w:p w:rsidR="00687009" w:rsidRDefault="00687009" w:rsidP="00687009">
      <w:pPr>
        <w:pStyle w:val="ListParagraph"/>
        <w:numPr>
          <w:ilvl w:val="0"/>
          <w:numId w:val="1"/>
        </w:numPr>
      </w:pPr>
      <w:r>
        <w:t xml:space="preserve">For </w:t>
      </w:r>
      <w:r w:rsidR="000320DE">
        <w:t>instance,</w:t>
      </w:r>
      <w:r>
        <w:t xml:space="preserve"> trees, they appear green </w:t>
      </w:r>
      <w:r w:rsidR="000320DE">
        <w:t>because</w:t>
      </w:r>
      <w:r>
        <w:t xml:space="preserve"> the chlorophyll in them absorbs most light of colors other than green.</w:t>
      </w:r>
    </w:p>
    <w:p w:rsidR="00687009" w:rsidRDefault="00687009" w:rsidP="00687009">
      <w:pPr>
        <w:pStyle w:val="ListParagraph"/>
        <w:numPr>
          <w:ilvl w:val="0"/>
          <w:numId w:val="1"/>
        </w:numPr>
      </w:pPr>
      <w:r>
        <w:t xml:space="preserve">At the same time, not all plants are exactly the same green, they reflect a different but similar set of green light, causing the idea of shades to exist. </w:t>
      </w:r>
    </w:p>
    <w:p w:rsidR="00A53334" w:rsidRDefault="00687009" w:rsidP="00687009">
      <w:pPr>
        <w:pStyle w:val="ListParagraph"/>
        <w:numPr>
          <w:ilvl w:val="0"/>
          <w:numId w:val="1"/>
        </w:numPr>
      </w:pPr>
      <w:r>
        <w:t xml:space="preserve">Our eyes and cameras can perceive his reflected spectrum and capture the resultant image on a screen which may be the </w:t>
      </w:r>
      <w:r w:rsidR="000320DE">
        <w:t>image</w:t>
      </w:r>
      <w:r>
        <w:t xml:space="preserve"> sensor in a camera or the retina in our eye.</w:t>
      </w:r>
    </w:p>
    <w:p w:rsidR="00687009" w:rsidRDefault="00687009">
      <w:r>
        <w:br w:type="page"/>
      </w:r>
    </w:p>
    <w:p w:rsidR="00687009" w:rsidRDefault="00687009" w:rsidP="00687009">
      <w:r>
        <w:lastRenderedPageBreak/>
        <w:t>Appendix:</w:t>
      </w:r>
    </w:p>
    <w:p w:rsidR="00687009" w:rsidRDefault="00687009" w:rsidP="00687009">
      <w:pPr>
        <w:pStyle w:val="ListParagraph"/>
        <w:numPr>
          <w:ilvl w:val="0"/>
          <w:numId w:val="2"/>
        </w:numPr>
      </w:pPr>
      <w:r>
        <w:t xml:space="preserve">Light – Wikipedia - </w:t>
      </w:r>
      <w:hyperlink r:id="rId7" w:history="1">
        <w:r w:rsidRPr="00F042BE">
          <w:rPr>
            <w:rStyle w:val="Hyperlink"/>
          </w:rPr>
          <w:t>https://en.wikipedia.org/wiki/Light</w:t>
        </w:r>
      </w:hyperlink>
    </w:p>
    <w:p w:rsidR="00687009" w:rsidRDefault="00687009" w:rsidP="00687009">
      <w:pPr>
        <w:pStyle w:val="ListParagraph"/>
        <w:numPr>
          <w:ilvl w:val="0"/>
          <w:numId w:val="2"/>
        </w:numPr>
      </w:pPr>
      <w:r>
        <w:t xml:space="preserve">Linear Visible </w:t>
      </w:r>
      <w:r w:rsidR="000320DE">
        <w:t>Spectrum</w:t>
      </w:r>
      <w:r>
        <w:t xml:space="preserve"> – Wikipedia - </w:t>
      </w:r>
      <w:hyperlink r:id="rId8" w:history="1">
        <w:r w:rsidRPr="00F042BE">
          <w:rPr>
            <w:rStyle w:val="Hyperlink"/>
          </w:rPr>
          <w:t>https://en.wikipedia.org/wiki/Visible_spectrum#/media/File:Linear_visible_spectrum.svg</w:t>
        </w:r>
      </w:hyperlink>
    </w:p>
    <w:p w:rsidR="00687009" w:rsidRDefault="00687009" w:rsidP="00687009">
      <w:pPr>
        <w:pStyle w:val="ListParagraph"/>
        <w:numPr>
          <w:ilvl w:val="0"/>
          <w:numId w:val="2"/>
        </w:numPr>
      </w:pPr>
      <w:r>
        <w:t xml:space="preserve">Visible Spectrum – Wikipedia -  </w:t>
      </w:r>
      <w:hyperlink r:id="rId9" w:history="1">
        <w:r w:rsidRPr="00F042BE">
          <w:rPr>
            <w:rStyle w:val="Hyperlink"/>
          </w:rPr>
          <w:t>https://en.wikipedia.org/wiki/Visible_spectrum</w:t>
        </w:r>
      </w:hyperlink>
    </w:p>
    <w:p w:rsidR="00687009" w:rsidRDefault="00687009" w:rsidP="00687009">
      <w:pPr>
        <w:pStyle w:val="ListParagraph"/>
        <w:numPr>
          <w:ilvl w:val="0"/>
          <w:numId w:val="2"/>
        </w:numPr>
      </w:pPr>
    </w:p>
    <w:sectPr w:rsidR="00687009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53334" w:rsidRDefault="00A53334" w:rsidP="00A53334">
      <w:pPr>
        <w:spacing w:after="0" w:line="240" w:lineRule="auto"/>
      </w:pPr>
      <w:r>
        <w:separator/>
      </w:r>
    </w:p>
  </w:endnote>
  <w:endnote w:type="continuationSeparator" w:id="0">
    <w:p w:rsidR="00A53334" w:rsidRDefault="00A53334" w:rsidP="00A533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53334" w:rsidRDefault="00A53334" w:rsidP="00A53334">
      <w:pPr>
        <w:spacing w:after="0" w:line="240" w:lineRule="auto"/>
      </w:pPr>
      <w:r>
        <w:separator/>
      </w:r>
    </w:p>
  </w:footnote>
  <w:footnote w:type="continuationSeparator" w:id="0">
    <w:p w:rsidR="00A53334" w:rsidRDefault="00A53334" w:rsidP="00A5333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3334" w:rsidRDefault="00A53334">
    <w:pPr>
      <w:pStyle w:val="Header"/>
    </w:pPr>
    <w:r>
      <w:t>Photography 101</w:t>
    </w:r>
    <w:r>
      <w:t>: The Science and Art of Light and Lenses</w:t>
    </w:r>
    <w:r>
      <w:ptab w:relativeTo="margin" w:alignment="lef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411A75"/>
    <w:multiLevelType w:val="hybridMultilevel"/>
    <w:tmpl w:val="F8428DF0"/>
    <w:lvl w:ilvl="0" w:tplc="7738F9E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903741"/>
    <w:multiLevelType w:val="hybridMultilevel"/>
    <w:tmpl w:val="C8F85AD6"/>
    <w:lvl w:ilvl="0" w:tplc="E75EB7C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UzsjQ2MDU3srQwNTFT0lEKTi0uzszPAykwrAUAVAS7MywAAAA="/>
  </w:docVars>
  <w:rsids>
    <w:rsidRoot w:val="00A53334"/>
    <w:rsid w:val="000320DE"/>
    <w:rsid w:val="00335BE3"/>
    <w:rsid w:val="00367ACB"/>
    <w:rsid w:val="00405D1C"/>
    <w:rsid w:val="0047442B"/>
    <w:rsid w:val="00687009"/>
    <w:rsid w:val="006A6837"/>
    <w:rsid w:val="007109CB"/>
    <w:rsid w:val="008F1FF2"/>
    <w:rsid w:val="00A53334"/>
    <w:rsid w:val="00B0020A"/>
    <w:rsid w:val="00D84D36"/>
    <w:rsid w:val="00DD2B29"/>
    <w:rsid w:val="00FD5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B90C95"/>
  <w15:chartTrackingRefBased/>
  <w15:docId w15:val="{4085B606-DF59-4CFF-9E3D-A537012C6A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533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3334"/>
  </w:style>
  <w:style w:type="paragraph" w:styleId="Footer">
    <w:name w:val="footer"/>
    <w:basedOn w:val="Normal"/>
    <w:link w:val="FooterChar"/>
    <w:uiPriority w:val="99"/>
    <w:unhideWhenUsed/>
    <w:rsid w:val="00A5333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3334"/>
  </w:style>
  <w:style w:type="paragraph" w:styleId="ListParagraph">
    <w:name w:val="List Paragraph"/>
    <w:basedOn w:val="Normal"/>
    <w:uiPriority w:val="34"/>
    <w:qFormat/>
    <w:rsid w:val="00A5333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870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7009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Visible_spectrum#/media/File:Linear_visible_spectrum.svg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Light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Visible_spectru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</TotalTime>
  <Pages>3</Pages>
  <Words>805</Words>
  <Characters>458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aya Kumar</dc:creator>
  <cp:keywords/>
  <dc:description/>
  <cp:lastModifiedBy>Tanmaya Kumar</cp:lastModifiedBy>
  <cp:revision>6</cp:revision>
  <dcterms:created xsi:type="dcterms:W3CDTF">2017-11-20T06:02:00Z</dcterms:created>
  <dcterms:modified xsi:type="dcterms:W3CDTF">2017-11-20T07:48:00Z</dcterms:modified>
</cp:coreProperties>
</file>